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6066" w:rsidRPr="008C6066" w:rsidRDefault="008C6066" w:rsidP="008C6066">
      <w:pPr>
        <w:pStyle w:val="Heading1"/>
      </w:pPr>
      <w:r w:rsidRPr="008C6066">
        <w:t xml:space="preserve">Comparison between </w:t>
      </w:r>
      <w:proofErr w:type="spellStart"/>
      <w:r w:rsidRPr="008C6066">
        <w:t>scGEAToolbox</w:t>
      </w:r>
      <w:proofErr w:type="spellEnd"/>
      <w:r w:rsidRPr="008C6066">
        <w:t xml:space="preserve"> </w:t>
      </w:r>
      <w:proofErr w:type="spellStart"/>
      <w:r w:rsidR="007F77E6" w:rsidRPr="008C6066">
        <w:t>PCNet</w:t>
      </w:r>
      <w:proofErr w:type="spellEnd"/>
      <w:r w:rsidR="007F77E6" w:rsidRPr="008C6066">
        <w:t xml:space="preserve"> function</w:t>
      </w:r>
      <w:r w:rsidR="007F77E6" w:rsidRPr="008C6066">
        <w:t xml:space="preserve"> </w:t>
      </w:r>
      <w:r w:rsidR="007F77E6">
        <w:t xml:space="preserve">and </w:t>
      </w:r>
      <w:proofErr w:type="spellStart"/>
      <w:r w:rsidRPr="008C6066">
        <w:t>dna</w:t>
      </w:r>
      <w:proofErr w:type="spellEnd"/>
      <w:r w:rsidRPr="008C6066">
        <w:t>/R</w:t>
      </w:r>
      <w:r w:rsidR="007F77E6">
        <w:t xml:space="preserve"> </w:t>
      </w:r>
      <w:proofErr w:type="spellStart"/>
      <w:r w:rsidR="007F77E6">
        <w:t>PCNet</w:t>
      </w:r>
      <w:proofErr w:type="spellEnd"/>
      <w:r w:rsidR="007F77E6">
        <w:t xml:space="preserve"> function</w:t>
      </w:r>
    </w:p>
    <w:p w:rsidR="008C6066" w:rsidRDefault="008C6066" w:rsidP="008C6066"/>
    <w:p w:rsidR="007F77E6" w:rsidRPr="008C6066" w:rsidRDefault="007F77E6" w:rsidP="008C6066">
      <w:proofErr w:type="spellStart"/>
      <w:r>
        <w:t>Matlab</w:t>
      </w:r>
      <w:proofErr w:type="spellEnd"/>
      <w:r>
        <w:t xml:space="preserve"> code</w:t>
      </w:r>
    </w:p>
    <w:p w:rsidR="007C6D07" w:rsidRDefault="004D19B1">
      <w:r>
        <w:rPr>
          <w:noProof/>
        </w:rPr>
        <w:drawing>
          <wp:inline distT="0" distB="0" distL="0" distR="0" wp14:anchorId="072D87D7" wp14:editId="55D647A4">
            <wp:extent cx="5760720" cy="3187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8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19B1" w:rsidRDefault="007F77E6">
      <w:r>
        <w:t>R code</w:t>
      </w:r>
    </w:p>
    <w:p w:rsidR="004D19B1" w:rsidRDefault="004D19B1">
      <w:r>
        <w:rPr>
          <w:noProof/>
        </w:rPr>
        <w:drawing>
          <wp:inline distT="0" distB="0" distL="0" distR="0" wp14:anchorId="7A9494EA" wp14:editId="012AED0B">
            <wp:extent cx="5760720" cy="3252715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6367" w:rsidRDefault="007F77E6" w:rsidP="00B06367">
      <w:pPr>
        <w:pStyle w:val="Heading1"/>
      </w:pPr>
      <w:r>
        <w:lastRenderedPageBreak/>
        <w:t xml:space="preserve">Comparison between </w:t>
      </w:r>
      <w:proofErr w:type="spellStart"/>
      <w:r>
        <w:t>scGEAToolbox</w:t>
      </w:r>
      <w:proofErr w:type="spellEnd"/>
      <w:r>
        <w:t xml:space="preserve"> </w:t>
      </w:r>
      <w:proofErr w:type="spellStart"/>
      <w:r w:rsidR="00B06367">
        <w:t>PCNet</w:t>
      </w:r>
      <w:proofErr w:type="spellEnd"/>
      <w:r w:rsidR="00B06367">
        <w:t xml:space="preserve"> algorithm </w:t>
      </w:r>
      <w:r>
        <w:t>and R/</w:t>
      </w:r>
      <w:r w:rsidR="00B06367">
        <w:t>GENIE3</w:t>
      </w:r>
    </w:p>
    <w:p w:rsidR="007F77E6" w:rsidRDefault="007F77E6" w:rsidP="007F77E6"/>
    <w:p w:rsidR="007F77E6" w:rsidRPr="007F77E6" w:rsidRDefault="007F77E6" w:rsidP="007F77E6">
      <w:bookmarkStart w:id="0" w:name="_GoBack"/>
      <w:bookmarkEnd w:id="0"/>
    </w:p>
    <w:p w:rsidR="00B06367" w:rsidRDefault="00B06367"/>
    <w:p w:rsidR="004D19B1" w:rsidRDefault="004D19B1"/>
    <w:p w:rsidR="00B06367" w:rsidRDefault="00B06367">
      <w:pPr>
        <w:rPr>
          <w:rStyle w:val="Strong"/>
          <w:rFonts w:asciiTheme="majorHAnsi" w:eastAsiaTheme="majorEastAsia" w:hAnsiTheme="majorHAnsi" w:cstheme="majorBidi"/>
          <w:b w:val="0"/>
          <w:color w:val="31479E" w:themeColor="accent1" w:themeShade="BF"/>
          <w:sz w:val="32"/>
          <w:szCs w:val="32"/>
        </w:rPr>
      </w:pPr>
      <w:r>
        <w:rPr>
          <w:rStyle w:val="Strong"/>
          <w:b w:val="0"/>
        </w:rPr>
        <w:br w:type="page"/>
      </w:r>
    </w:p>
    <w:p w:rsidR="008C6066" w:rsidRPr="008C6066" w:rsidRDefault="008C6066" w:rsidP="008C6066">
      <w:pPr>
        <w:pStyle w:val="Heading1"/>
        <w:rPr>
          <w:rStyle w:val="Strong"/>
          <w:b w:val="0"/>
        </w:rPr>
      </w:pPr>
      <w:r w:rsidRPr="008C6066">
        <w:rPr>
          <w:rStyle w:val="Strong"/>
          <w:b w:val="0"/>
        </w:rPr>
        <w:lastRenderedPageBreak/>
        <w:t xml:space="preserve">Comparison </w:t>
      </w:r>
      <w:r w:rsidR="00453E88">
        <w:rPr>
          <w:rStyle w:val="Strong"/>
          <w:b w:val="0"/>
        </w:rPr>
        <w:t xml:space="preserve">between </w:t>
      </w:r>
      <w:proofErr w:type="spellStart"/>
      <w:r w:rsidR="00453E88" w:rsidRPr="008C6066">
        <w:rPr>
          <w:rStyle w:val="Strong"/>
          <w:b w:val="0"/>
        </w:rPr>
        <w:t>scGEAToolbox</w:t>
      </w:r>
      <w:proofErr w:type="spellEnd"/>
      <w:r w:rsidRPr="008C6066">
        <w:rPr>
          <w:rStyle w:val="Strong"/>
          <w:b w:val="0"/>
        </w:rPr>
        <w:t xml:space="preserve"> </w:t>
      </w:r>
      <w:r w:rsidR="00453E88">
        <w:rPr>
          <w:rStyle w:val="Strong"/>
          <w:b w:val="0"/>
        </w:rPr>
        <w:t>SC_</w:t>
      </w:r>
      <w:r w:rsidRPr="008C6066">
        <w:rPr>
          <w:rStyle w:val="Strong"/>
          <w:b w:val="0"/>
        </w:rPr>
        <w:t xml:space="preserve">SC3 function </w:t>
      </w:r>
      <w:r w:rsidR="00453E88">
        <w:rPr>
          <w:rStyle w:val="Strong"/>
          <w:b w:val="0"/>
        </w:rPr>
        <w:t xml:space="preserve">and </w:t>
      </w:r>
      <w:r w:rsidRPr="008C6066">
        <w:rPr>
          <w:rStyle w:val="Strong"/>
          <w:b w:val="0"/>
        </w:rPr>
        <w:t>R</w:t>
      </w:r>
      <w:r w:rsidR="0077019D">
        <w:rPr>
          <w:rStyle w:val="Strong"/>
          <w:b w:val="0"/>
        </w:rPr>
        <w:t>/</w:t>
      </w:r>
      <w:r w:rsidRPr="008C6066">
        <w:rPr>
          <w:rStyle w:val="Strong"/>
          <w:b w:val="0"/>
        </w:rPr>
        <w:t>Bioconductor SC3</w:t>
      </w:r>
    </w:p>
    <w:p w:rsidR="00453E88" w:rsidRDefault="00453E88"/>
    <w:p w:rsidR="008C6066" w:rsidRDefault="008C6066">
      <w:r>
        <w:t>R</w:t>
      </w:r>
      <w:r w:rsidR="007F77E6">
        <w:t xml:space="preserve"> code</w:t>
      </w:r>
      <w:proofErr w:type="spellStart"/>
    </w:p>
    <w:bookmarkStart w:id="1" w:name="_MON_1630507894"/>
    <w:bookmarkEnd w:id="1"/>
    <w:p w:rsidR="00D37D1A" w:rsidRDefault="008C6066">
      <w:r>
        <w:object w:dxaOrig="9360" w:dyaOrig="425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12.4pt" o:ole="">
            <v:imagedata r:id="rId6" o:title=""/>
          </v:shape>
          <o:OLEObject Type="Embed" ProgID="Word.OpenDocumentText.12" ShapeID="_x0000_i1025" DrawAspect="Content" ObjectID="_1630659188" r:id="rId7"/>
        </w:object>
      </w:r>
    </w:p>
    <w:p w:rsidR="00D37D1A" w:rsidRDefault="00D37D1A" w:rsidP="00D37D1A"/>
    <w:p w:rsidR="00D37D1A" w:rsidRDefault="008C6066" w:rsidP="00D37D1A">
      <w:proofErr w:type="spellStart"/>
      <w:r>
        <w:t>Matlab</w:t>
      </w:r>
      <w:r w:rsidR="007F77E6">
        <w:t xml:space="preserve"> cod</w:t>
      </w:r>
      <w:proofErr w:type="spellEnd"/>
      <w:r w:rsidR="007F77E6">
        <w:t>e</w:t>
      </w:r>
    </w:p>
    <w:bookmarkStart w:id="2" w:name="_MON_1630508185"/>
    <w:bookmarkEnd w:id="2"/>
    <w:p w:rsidR="00D37D1A" w:rsidRDefault="00545A1E" w:rsidP="00D37D1A">
      <w:r>
        <w:object w:dxaOrig="9360" w:dyaOrig="4104">
          <v:shape id="_x0000_i1026" type="#_x0000_t75" style="width:468pt;height:205.2pt" o:ole="">
            <v:imagedata r:id="rId8" o:title=""/>
          </v:shape>
          <o:OLEObject Type="Embed" ProgID="Word.OpenDocumentText.12" ShapeID="_x0000_i1026" DrawAspect="Content" ObjectID="_1630659189" r:id="rId9"/>
        </w:object>
      </w:r>
    </w:p>
    <w:p w:rsidR="008C6066" w:rsidRDefault="008C6066" w:rsidP="00D37D1A"/>
    <w:p w:rsidR="00540365" w:rsidRDefault="00540365">
      <w:pPr>
        <w:rPr>
          <w:rStyle w:val="Strong"/>
          <w:rFonts w:asciiTheme="majorHAnsi" w:eastAsiaTheme="majorEastAsia" w:hAnsiTheme="majorHAnsi" w:cstheme="majorBidi"/>
          <w:b w:val="0"/>
          <w:color w:val="31479E" w:themeColor="accent1" w:themeShade="BF"/>
          <w:sz w:val="32"/>
          <w:szCs w:val="32"/>
        </w:rPr>
      </w:pPr>
      <w:r>
        <w:rPr>
          <w:rStyle w:val="Strong"/>
          <w:b w:val="0"/>
        </w:rPr>
        <w:br w:type="page"/>
      </w:r>
    </w:p>
    <w:p w:rsidR="008C6066" w:rsidRDefault="008C6066" w:rsidP="008C6066">
      <w:pPr>
        <w:pStyle w:val="Heading1"/>
        <w:rPr>
          <w:rStyle w:val="Strong"/>
          <w:b w:val="0"/>
        </w:rPr>
      </w:pPr>
      <w:r w:rsidRPr="008C6066">
        <w:rPr>
          <w:rStyle w:val="Strong"/>
          <w:b w:val="0"/>
        </w:rPr>
        <w:lastRenderedPageBreak/>
        <w:t xml:space="preserve">Comparison </w:t>
      </w:r>
      <w:r w:rsidR="0077019D">
        <w:rPr>
          <w:rStyle w:val="Strong"/>
          <w:b w:val="0"/>
        </w:rPr>
        <w:t xml:space="preserve">between </w:t>
      </w:r>
      <w:proofErr w:type="spellStart"/>
      <w:r w:rsidR="0077019D" w:rsidRPr="008C6066">
        <w:rPr>
          <w:rStyle w:val="Strong"/>
          <w:b w:val="0"/>
        </w:rPr>
        <w:t>scGEAToolbox</w:t>
      </w:r>
      <w:proofErr w:type="spellEnd"/>
      <w:r w:rsidRPr="008C6066">
        <w:rPr>
          <w:rStyle w:val="Strong"/>
          <w:b w:val="0"/>
        </w:rPr>
        <w:t xml:space="preserve"> </w:t>
      </w:r>
      <w:r w:rsidR="0077019D">
        <w:rPr>
          <w:rStyle w:val="Strong"/>
          <w:b w:val="0"/>
        </w:rPr>
        <w:t>SC_</w:t>
      </w:r>
      <w:r>
        <w:rPr>
          <w:rStyle w:val="Strong"/>
          <w:b w:val="0"/>
        </w:rPr>
        <w:t>TSCAN</w:t>
      </w:r>
      <w:r w:rsidRPr="008C6066">
        <w:rPr>
          <w:rStyle w:val="Strong"/>
          <w:b w:val="0"/>
        </w:rPr>
        <w:t xml:space="preserve"> function </w:t>
      </w:r>
      <w:r w:rsidR="0077019D">
        <w:rPr>
          <w:rStyle w:val="Strong"/>
          <w:b w:val="0"/>
        </w:rPr>
        <w:t xml:space="preserve">and </w:t>
      </w:r>
      <w:r w:rsidRPr="008C6066">
        <w:rPr>
          <w:rStyle w:val="Strong"/>
          <w:b w:val="0"/>
        </w:rPr>
        <w:t>R</w:t>
      </w:r>
      <w:r w:rsidR="0077019D">
        <w:rPr>
          <w:rStyle w:val="Strong"/>
          <w:b w:val="0"/>
        </w:rPr>
        <w:t>/</w:t>
      </w:r>
      <w:r w:rsidRPr="008C6066">
        <w:rPr>
          <w:rStyle w:val="Strong"/>
          <w:b w:val="0"/>
        </w:rPr>
        <w:t xml:space="preserve">Bioconductor </w:t>
      </w:r>
      <w:r>
        <w:rPr>
          <w:rStyle w:val="Strong"/>
          <w:b w:val="0"/>
        </w:rPr>
        <w:t>TSCAN</w:t>
      </w:r>
    </w:p>
    <w:p w:rsidR="008C6066" w:rsidRDefault="008C6066" w:rsidP="008C6066"/>
    <w:p w:rsidR="007F77E6" w:rsidRDefault="007F77E6" w:rsidP="008C6066">
      <w:proofErr w:type="spellStart"/>
      <w:r>
        <w:t>Matlab</w:t>
      </w:r>
      <w:proofErr w:type="spellEnd"/>
      <w:r>
        <w:t xml:space="preserve"> code</w:t>
      </w:r>
    </w:p>
    <w:bookmarkStart w:id="3" w:name="_MON_1630658814"/>
    <w:bookmarkEnd w:id="3"/>
    <w:p w:rsidR="007F77E6" w:rsidRDefault="007F77E6" w:rsidP="008C6066">
      <w:r>
        <w:object w:dxaOrig="9360" w:dyaOrig="503">
          <v:shape id="_x0000_i1040" type="#_x0000_t75" style="width:468pt;height:25.2pt" o:ole="">
            <v:imagedata r:id="rId10" o:title=""/>
          </v:shape>
          <o:OLEObject Type="Embed" ProgID="Word.OpenDocumentText.12" ShapeID="_x0000_i1040" DrawAspect="Content" ObjectID="_1630659190" r:id="rId11"/>
        </w:object>
      </w:r>
    </w:p>
    <w:p w:rsidR="00540365" w:rsidRDefault="00540365" w:rsidP="008C6066">
      <w:r w:rsidRPr="00540365">
        <w:drawing>
          <wp:inline distT="0" distB="0" distL="0" distR="0">
            <wp:extent cx="5212080" cy="3419094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3419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77E6" w:rsidRDefault="007F77E6" w:rsidP="008C6066">
      <w:r>
        <w:t>R</w:t>
      </w:r>
      <w:r>
        <w:t xml:space="preserve"> code</w:t>
      </w:r>
    </w:p>
    <w:bookmarkStart w:id="4" w:name="_MON_1630658740"/>
    <w:bookmarkEnd w:id="4"/>
    <w:p w:rsidR="007F77E6" w:rsidRDefault="007F77E6" w:rsidP="008C6066">
      <w:r>
        <w:object w:dxaOrig="9360" w:dyaOrig="1267">
          <v:shape id="_x0000_i1034" type="#_x0000_t75" style="width:468pt;height:63.6pt" o:ole="">
            <v:imagedata r:id="rId13" o:title=""/>
          </v:shape>
          <o:OLEObject Type="Embed" ProgID="Word.OpenDocumentText.12" ShapeID="_x0000_i1034" DrawAspect="Content" ObjectID="_1630659191" r:id="rId14"/>
        </w:object>
      </w:r>
    </w:p>
    <w:p w:rsidR="00540365" w:rsidRDefault="007F77E6" w:rsidP="008C6066">
      <w:r w:rsidRPr="007F77E6">
        <w:lastRenderedPageBreak/>
        <w:drawing>
          <wp:inline distT="0" distB="0" distL="0" distR="0" wp14:anchorId="3286DAB3" wp14:editId="2A56517A">
            <wp:extent cx="3749040" cy="3227138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49040" cy="3227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6066" w:rsidRPr="008C6066" w:rsidRDefault="008C6066" w:rsidP="008C6066"/>
    <w:p w:rsidR="008C6066" w:rsidRDefault="008C6066" w:rsidP="00D37D1A"/>
    <w:sectPr w:rsidR="008C60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TKaiti">
    <w:altName w:val="华文楷体"/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LiSu">
    <w:altName w:val="隶书"/>
    <w:panose1 w:val="00000000000000000000"/>
    <w:charset w:val="86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Y3MDc0MTO3MLJU0lEKTi0uzszPAykwqgUAmJl7FiwAAAA="/>
  </w:docVars>
  <w:rsids>
    <w:rsidRoot w:val="004D19B1"/>
    <w:rsid w:val="00453E88"/>
    <w:rsid w:val="004D19B1"/>
    <w:rsid w:val="00540365"/>
    <w:rsid w:val="00545A1E"/>
    <w:rsid w:val="0077019D"/>
    <w:rsid w:val="007C6D07"/>
    <w:rsid w:val="007F77E6"/>
    <w:rsid w:val="008C6066"/>
    <w:rsid w:val="00B06367"/>
    <w:rsid w:val="00D37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0EB3C"/>
  <w15:chartTrackingRefBased/>
  <w15:docId w15:val="{45E22F59-56B2-4DA8-94EC-C68D063E3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60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1479E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C606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C6066"/>
    <w:rPr>
      <w:rFonts w:asciiTheme="majorHAnsi" w:eastAsiaTheme="majorEastAsia" w:hAnsiTheme="majorHAnsi" w:cstheme="majorBidi"/>
      <w:color w:val="31479E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7.emf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image" Target="media/image6.emf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oleObject" Target="embeddings/oleObject3.bin"/><Relationship Id="rId5" Type="http://schemas.openxmlformats.org/officeDocument/2006/relationships/image" Target="media/image2.png"/><Relationship Id="rId15" Type="http://schemas.openxmlformats.org/officeDocument/2006/relationships/image" Target="media/image8.png"/><Relationship Id="rId10" Type="http://schemas.openxmlformats.org/officeDocument/2006/relationships/image" Target="media/image5.emf"/><Relationship Id="rId4" Type="http://schemas.openxmlformats.org/officeDocument/2006/relationships/image" Target="media/image1.png"/><Relationship Id="rId9" Type="http://schemas.openxmlformats.org/officeDocument/2006/relationships/oleObject" Target="embeddings/oleObject2.bin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heme">
  <a:themeElements>
    <a:clrScheme name="Slipstream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, James</dc:creator>
  <cp:keywords/>
  <dc:description/>
  <cp:lastModifiedBy>Cai, James</cp:lastModifiedBy>
  <cp:revision>10</cp:revision>
  <dcterms:created xsi:type="dcterms:W3CDTF">2019-09-20T22:55:00Z</dcterms:created>
  <dcterms:modified xsi:type="dcterms:W3CDTF">2019-09-22T17:06:00Z</dcterms:modified>
</cp:coreProperties>
</file>